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6E2FF7C" w:rsidR="00BF41D7" w:rsidRPr="00021448" w:rsidRDefault="00765694" w:rsidP="00BF41D7">
      <w:pPr>
        <w:jc w:val="center"/>
      </w:pPr>
      <w:r w:rsidRPr="00021448">
        <w:t>Kraj</w:t>
      </w:r>
      <w:r w:rsidR="00490830" w:rsidRPr="00021448">
        <w:t xml:space="preserve">, </w:t>
      </w:r>
      <w:r w:rsidR="00ED0C51">
        <w:t>mesec z besedo, leto</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F7020C" w:rsidRDefault="009F4266" w:rsidP="00235893">
          <w:pPr>
            <w:pStyle w:val="NaslovTOC"/>
            <w:jc w:val="center"/>
            <w:rPr>
              <w:b/>
              <w:bCs/>
              <w:color w:val="auto"/>
              <w:lang w:val="de-DE"/>
            </w:rPr>
          </w:pPr>
          <w:r w:rsidRPr="00F7020C">
            <w:rPr>
              <w:b/>
              <w:bCs/>
              <w:color w:val="auto"/>
              <w:lang w:val="de-DE"/>
            </w:rPr>
            <w:t>Kazalo</w:t>
          </w:r>
        </w:p>
        <w:p w14:paraId="54A302C9" w14:textId="77777777" w:rsidR="009F4266" w:rsidRPr="00F7020C" w:rsidRDefault="009F4266" w:rsidP="009F4266">
          <w:pPr>
            <w:rPr>
              <w:lang w:val="de-DE"/>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7B7FD045" w:rsidR="00D41BF9" w:rsidRPr="00021448" w:rsidRDefault="00700F0A" w:rsidP="00DB61B5">
      <w:pPr>
        <w:spacing w:line="240" w:lineRule="auto"/>
        <w:jc w:val="both"/>
        <w:rPr>
          <w:sz w:val="24"/>
          <w:szCs w:val="24"/>
        </w:rPr>
      </w:pPr>
      <w:r w:rsidRPr="00021448">
        <w:rPr>
          <w:sz w:val="24"/>
          <w:szCs w:val="24"/>
        </w:rPr>
        <w:t>K</w:t>
      </w:r>
      <w:r w:rsidR="00D41BF9" w:rsidRPr="00021448">
        <w:rPr>
          <w:sz w:val="24"/>
          <w:szCs w:val="24"/>
        </w:rPr>
        <w:t xml:space="preserve">ratek, splošno razumljiv uvod v področje znanstvenoraziskovalnega dela, </w:t>
      </w:r>
      <w:r w:rsidRPr="00021448">
        <w:rPr>
          <w:sz w:val="24"/>
          <w:szCs w:val="24"/>
        </w:rPr>
        <w:t xml:space="preserve">opredelitev osnovnega problema, </w:t>
      </w:r>
      <w:r w:rsidR="00D41BF9" w:rsidRPr="00021448">
        <w:rPr>
          <w:sz w:val="24"/>
          <w:szCs w:val="24"/>
        </w:rPr>
        <w:t>trenutno stanje znanja oz. raziskav (t.</w:t>
      </w:r>
      <w:r w:rsidR="004200C2" w:rsidRPr="00021448">
        <w:rPr>
          <w:sz w:val="24"/>
          <w:szCs w:val="24"/>
        </w:rPr>
        <w:t xml:space="preserve"> </w:t>
      </w:r>
      <w:r w:rsidR="00D41BF9" w:rsidRPr="00021448">
        <w:rPr>
          <w:sz w:val="24"/>
          <w:szCs w:val="24"/>
        </w:rPr>
        <w:t>i. state-of-the-art) na znanstvenoraziskovalnem področju, neposredno povezanim s predlagano temo</w:t>
      </w:r>
      <w:r w:rsidRPr="00021448">
        <w:rPr>
          <w:sz w:val="24"/>
          <w:szCs w:val="24"/>
        </w:rPr>
        <w:t xml:space="preserve">, </w:t>
      </w:r>
      <w:r w:rsidR="00D41BF9" w:rsidRPr="00021448">
        <w:rPr>
          <w:sz w:val="24"/>
          <w:szCs w:val="24"/>
        </w:rPr>
        <w:t xml:space="preserve">obvezno s sklici na </w:t>
      </w:r>
      <w:r w:rsidR="00ED0C51">
        <w:rPr>
          <w:sz w:val="24"/>
          <w:szCs w:val="24"/>
        </w:rPr>
        <w:t>izbrano</w:t>
      </w:r>
      <w:r w:rsidR="00D41BF9" w:rsidRPr="00021448">
        <w:rPr>
          <w:sz w:val="24"/>
          <w:szCs w:val="24"/>
        </w:rPr>
        <w:t xml:space="preserve"> relevantno znanstvenoraziskovalno literaturo.</w:t>
      </w:r>
      <w:r w:rsidR="006C2A91" w:rsidRPr="00021448">
        <w:rPr>
          <w:sz w:val="24"/>
          <w:szCs w:val="24"/>
        </w:rPr>
        <w:t xml:space="preserve"> Poglavje lahko vsebuje</w:t>
      </w:r>
      <w:r w:rsidR="00BD029C" w:rsidRPr="00021448">
        <w:rPr>
          <w:sz w:val="24"/>
          <w:szCs w:val="24"/>
        </w:rPr>
        <w:t xml:space="preserve"> prikaze</w:t>
      </w:r>
      <w:r w:rsidR="00FB077D">
        <w:rPr>
          <w:sz w:val="24"/>
          <w:szCs w:val="24"/>
        </w:rPr>
        <w:t xml:space="preserve"> </w:t>
      </w:r>
      <w:r w:rsidR="00BD029C" w:rsidRPr="00021448">
        <w:rPr>
          <w:sz w:val="24"/>
          <w:szCs w:val="24"/>
        </w:rPr>
        <w:t>(slike, grafe, diagrame, sheme, načrte</w:t>
      </w:r>
      <w:r w:rsidR="00F65310" w:rsidRPr="00021448">
        <w:rPr>
          <w:sz w:val="24"/>
          <w:szCs w:val="24"/>
        </w:rPr>
        <w:t>, tabele ipd.</w:t>
      </w:r>
      <w:r w:rsidR="00BD029C" w:rsidRPr="00021448">
        <w:rPr>
          <w:sz w:val="24"/>
          <w:szCs w:val="24"/>
        </w:rPr>
        <w:t>)</w:t>
      </w:r>
      <w:r w:rsidR="006C2A91" w:rsidRPr="00021448">
        <w:rPr>
          <w:sz w:val="24"/>
          <w:szCs w:val="24"/>
        </w:rPr>
        <w:t>, če t</w:t>
      </w:r>
      <w:r w:rsidR="00466015" w:rsidRPr="00021448">
        <w:rPr>
          <w:sz w:val="24"/>
          <w:szCs w:val="24"/>
        </w:rPr>
        <w:t>i</w:t>
      </w:r>
      <w:r w:rsidR="006C2A91" w:rsidRPr="00021448">
        <w:rPr>
          <w:sz w:val="24"/>
          <w:szCs w:val="24"/>
        </w:rPr>
        <w:t xml:space="preserve"> pripomore</w:t>
      </w:r>
      <w:r w:rsidR="00F65310" w:rsidRPr="00021448">
        <w:rPr>
          <w:sz w:val="24"/>
          <w:szCs w:val="24"/>
        </w:rPr>
        <w:t>jo</w:t>
      </w:r>
      <w:r w:rsidR="006C2A91" w:rsidRPr="00021448">
        <w:rPr>
          <w:sz w:val="24"/>
          <w:szCs w:val="24"/>
        </w:rPr>
        <w:t xml:space="preserve"> k jasnejši ponazoritvi problema. </w:t>
      </w:r>
    </w:p>
    <w:p w14:paraId="2BFF155B" w14:textId="69D79AE9" w:rsidR="00700F0A" w:rsidRPr="00021448" w:rsidRDefault="00700F0A" w:rsidP="00DB61B5">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5</w:t>
      </w:r>
      <w:r w:rsidR="002545F3">
        <w:rPr>
          <w:rFonts w:cstheme="minorHAnsi"/>
          <w:i/>
          <w:iCs/>
          <w:sz w:val="24"/>
          <w:szCs w:val="24"/>
        </w:rPr>
        <w:t>–</w:t>
      </w:r>
      <w:r w:rsidR="00F37129" w:rsidRPr="00021448">
        <w:rPr>
          <w:i/>
          <w:iCs/>
          <w:sz w:val="24"/>
          <w:szCs w:val="24"/>
        </w:rPr>
        <w:t>8</w:t>
      </w:r>
      <w:r w:rsidRPr="00021448">
        <w:rPr>
          <w:i/>
          <w:iCs/>
          <w:sz w:val="24"/>
          <w:szCs w:val="24"/>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38BAD833" w14:textId="4625D2F8" w:rsidR="0019473F" w:rsidRDefault="00A31FDD" w:rsidP="00DB61B5">
      <w:pPr>
        <w:spacing w:line="240" w:lineRule="auto"/>
        <w:jc w:val="both"/>
        <w:rPr>
          <w:sz w:val="24"/>
          <w:szCs w:val="24"/>
        </w:rPr>
      </w:pPr>
      <w:r w:rsidRPr="00021448">
        <w:rPr>
          <w:sz w:val="24"/>
          <w:szCs w:val="24"/>
        </w:rPr>
        <w:t xml:space="preserve">Teza je osnovna trditev, </w:t>
      </w:r>
      <w:r w:rsidR="00027C7E" w:rsidRPr="00021448">
        <w:rPr>
          <w:sz w:val="24"/>
          <w:szCs w:val="24"/>
        </w:rPr>
        <w:t xml:space="preserve">ki jo </w:t>
      </w:r>
      <w:r w:rsidR="00700F0A" w:rsidRPr="00021448">
        <w:rPr>
          <w:sz w:val="24"/>
          <w:szCs w:val="24"/>
        </w:rPr>
        <w:t xml:space="preserve">namerava kandidat </w:t>
      </w:r>
      <w:r w:rsidR="00027C7E" w:rsidRPr="00021448">
        <w:rPr>
          <w:sz w:val="24"/>
          <w:szCs w:val="24"/>
        </w:rPr>
        <w:t xml:space="preserve">v </w:t>
      </w:r>
      <w:r w:rsidR="00700F0A" w:rsidRPr="00021448">
        <w:rPr>
          <w:sz w:val="24"/>
          <w:szCs w:val="24"/>
        </w:rPr>
        <w:t>doktorski raziskavi</w:t>
      </w:r>
      <w:r w:rsidR="00F91974" w:rsidRPr="00021448">
        <w:rPr>
          <w:sz w:val="24"/>
          <w:szCs w:val="24"/>
        </w:rPr>
        <w:t xml:space="preserve"> </w:t>
      </w:r>
      <w:r w:rsidR="00F91974">
        <w:rPr>
          <w:sz w:val="24"/>
          <w:szCs w:val="24"/>
        </w:rPr>
        <w:t xml:space="preserve">z izvedenimi dokazi </w:t>
      </w:r>
      <w:r w:rsidR="00700F0A" w:rsidRPr="00021448">
        <w:rPr>
          <w:sz w:val="24"/>
          <w:szCs w:val="24"/>
        </w:rPr>
        <w:t>potrditi ali ovreči</w:t>
      </w:r>
      <w:r w:rsidR="00F91974">
        <w:rPr>
          <w:sz w:val="24"/>
          <w:szCs w:val="24"/>
        </w:rPr>
        <w:t xml:space="preserve"> in povzema namen raziskave</w:t>
      </w:r>
      <w:r w:rsidR="00027C7E" w:rsidRPr="00021448">
        <w:rPr>
          <w:sz w:val="24"/>
          <w:szCs w:val="24"/>
        </w:rPr>
        <w:t>.</w:t>
      </w:r>
      <w:r w:rsidRPr="00021448">
        <w:rPr>
          <w:sz w:val="24"/>
          <w:szCs w:val="24"/>
        </w:rPr>
        <w:t xml:space="preserve"> Je kratka in jedrnata, običajno izpeljana iz naslova in </w:t>
      </w:r>
      <w:r w:rsidR="00700F0A" w:rsidRPr="00021448">
        <w:rPr>
          <w:sz w:val="24"/>
          <w:szCs w:val="24"/>
        </w:rPr>
        <w:t xml:space="preserve">ni </w:t>
      </w:r>
      <w:r w:rsidRPr="00021448">
        <w:rPr>
          <w:sz w:val="24"/>
          <w:szCs w:val="24"/>
        </w:rPr>
        <w:t xml:space="preserve">daljša od ene </w:t>
      </w:r>
      <w:r w:rsidR="00027C7E" w:rsidRPr="00021448">
        <w:rPr>
          <w:sz w:val="24"/>
          <w:szCs w:val="24"/>
        </w:rPr>
        <w:t>povedi</w:t>
      </w:r>
      <w:r w:rsidRPr="00021448">
        <w:rPr>
          <w:sz w:val="24"/>
          <w:szCs w:val="24"/>
        </w:rPr>
        <w:t xml:space="preserve">. </w:t>
      </w:r>
      <w:r w:rsidR="0019473F">
        <w:rPr>
          <w:sz w:val="24"/>
          <w:szCs w:val="24"/>
        </w:rPr>
        <w:t xml:space="preserve">Če je to značilno za raziskovalno področje, je lahko teza </w:t>
      </w:r>
      <w:r w:rsidR="0019473F" w:rsidRPr="0019473F">
        <w:rPr>
          <w:sz w:val="24"/>
          <w:szCs w:val="24"/>
        </w:rPr>
        <w:t xml:space="preserve">sestavljena </w:t>
      </w:r>
      <w:r w:rsidR="0019473F">
        <w:rPr>
          <w:sz w:val="24"/>
          <w:szCs w:val="24"/>
        </w:rPr>
        <w:t>tudi iz</w:t>
      </w:r>
      <w:r w:rsidR="0019473F" w:rsidRPr="0019473F">
        <w:rPr>
          <w:sz w:val="24"/>
          <w:szCs w:val="24"/>
        </w:rPr>
        <w:t xml:space="preserve"> več sklopov.</w:t>
      </w:r>
    </w:p>
    <w:p w14:paraId="7127B2F6" w14:textId="67300849" w:rsidR="00F91974" w:rsidRDefault="00ED0C51" w:rsidP="00DB61B5">
      <w:pPr>
        <w:spacing w:line="240" w:lineRule="auto"/>
        <w:jc w:val="both"/>
        <w:rPr>
          <w:sz w:val="24"/>
          <w:szCs w:val="24"/>
        </w:rPr>
      </w:pPr>
      <w:r w:rsidRPr="00ED0C51">
        <w:rPr>
          <w:sz w:val="24"/>
          <w:szCs w:val="24"/>
        </w:rPr>
        <w:t>Teza naj ne vsebuje manj znanih ali področnospecifičnih kratic oziroma okrajšav. Uporaba splošno uveljavljenih znanstvenih oznak (npr. Ca²⁺, ATP, DNA) je dovoljena</w:t>
      </w:r>
      <w:r w:rsidR="008B093D">
        <w:rPr>
          <w:sz w:val="24"/>
          <w:szCs w:val="24"/>
        </w:rPr>
        <w:t xml:space="preserve">. </w:t>
      </w:r>
    </w:p>
    <w:p w14:paraId="2CA16651" w14:textId="2DC0F63B" w:rsidR="00A31FDD" w:rsidRDefault="00700F0A" w:rsidP="00DB61B5">
      <w:pPr>
        <w:spacing w:line="240" w:lineRule="auto"/>
        <w:jc w:val="both"/>
        <w:rPr>
          <w:sz w:val="24"/>
          <w:szCs w:val="24"/>
        </w:rPr>
      </w:pPr>
      <w:r w:rsidRPr="00021448">
        <w:rPr>
          <w:sz w:val="24"/>
          <w:szCs w:val="24"/>
        </w:rPr>
        <w:t xml:space="preserve">Osnovna teza raziskave je lahko podkrepljena </w:t>
      </w:r>
      <w:r w:rsidR="00A31FDD" w:rsidRPr="00021448">
        <w:rPr>
          <w:sz w:val="24"/>
          <w:szCs w:val="24"/>
        </w:rPr>
        <w:t>s hipotezami</w:t>
      </w:r>
      <w:r w:rsidR="00F91974">
        <w:rPr>
          <w:sz w:val="24"/>
          <w:szCs w:val="24"/>
        </w:rPr>
        <w:t>. Hipoteze so napovedne trditve</w:t>
      </w:r>
      <w:r w:rsidR="00F91974" w:rsidRPr="00F91974">
        <w:rPr>
          <w:sz w:val="24"/>
          <w:szCs w:val="24"/>
        </w:rPr>
        <w:t>, ki predlaga</w:t>
      </w:r>
      <w:r w:rsidR="00F91974">
        <w:rPr>
          <w:sz w:val="24"/>
          <w:szCs w:val="24"/>
        </w:rPr>
        <w:t>jo</w:t>
      </w:r>
      <w:r w:rsidR="00F91974" w:rsidRPr="00F91974">
        <w:rPr>
          <w:sz w:val="24"/>
          <w:szCs w:val="24"/>
        </w:rPr>
        <w:t xml:space="preserve"> možen</w:t>
      </w:r>
      <w:r w:rsidR="008B093D">
        <w:rPr>
          <w:sz w:val="24"/>
          <w:szCs w:val="24"/>
        </w:rPr>
        <w:t>, merljiv</w:t>
      </w:r>
      <w:r w:rsidR="00F91974" w:rsidRPr="00F91974">
        <w:rPr>
          <w:sz w:val="24"/>
          <w:szCs w:val="24"/>
        </w:rPr>
        <w:t xml:space="preserve"> odgovor na </w:t>
      </w:r>
      <w:r w:rsidR="008B093D">
        <w:rPr>
          <w:sz w:val="24"/>
          <w:szCs w:val="24"/>
        </w:rPr>
        <w:t xml:space="preserve">specifično </w:t>
      </w:r>
      <w:r w:rsidR="00F91974" w:rsidRPr="00F91974">
        <w:rPr>
          <w:sz w:val="24"/>
          <w:szCs w:val="24"/>
        </w:rPr>
        <w:t>raziskovalno vprašanje</w:t>
      </w:r>
      <w:r w:rsidR="00F91974">
        <w:rPr>
          <w:sz w:val="24"/>
          <w:szCs w:val="24"/>
        </w:rPr>
        <w:t>.</w:t>
      </w:r>
      <w:r w:rsidR="00F91974" w:rsidRPr="00021448">
        <w:rPr>
          <w:sz w:val="24"/>
          <w:szCs w:val="24"/>
        </w:rPr>
        <w:t xml:space="preserve"> </w:t>
      </w:r>
      <w:r w:rsidR="00F91974">
        <w:rPr>
          <w:sz w:val="24"/>
          <w:szCs w:val="24"/>
        </w:rPr>
        <w:t>O</w:t>
      </w:r>
      <w:r w:rsidRPr="00021448">
        <w:rPr>
          <w:sz w:val="24"/>
          <w:szCs w:val="24"/>
        </w:rPr>
        <w:t xml:space="preserve">predeljujejo posamezne specifične </w:t>
      </w:r>
      <w:r w:rsidR="00F91974">
        <w:rPr>
          <w:sz w:val="24"/>
          <w:szCs w:val="24"/>
        </w:rPr>
        <w:t xml:space="preserve">nepotrjene domneve </w:t>
      </w:r>
      <w:r w:rsidR="00F91974" w:rsidRPr="00021448">
        <w:rPr>
          <w:sz w:val="24"/>
          <w:szCs w:val="24"/>
        </w:rPr>
        <w:t>del</w:t>
      </w:r>
      <w:r w:rsidR="00F91974">
        <w:rPr>
          <w:sz w:val="24"/>
          <w:szCs w:val="24"/>
        </w:rPr>
        <w:t>ov</w:t>
      </w:r>
      <w:r w:rsidR="00F91974" w:rsidRPr="00021448">
        <w:rPr>
          <w:sz w:val="24"/>
          <w:szCs w:val="24"/>
        </w:rPr>
        <w:t xml:space="preserve"> </w:t>
      </w:r>
      <w:r w:rsidRPr="00021448">
        <w:rPr>
          <w:sz w:val="24"/>
          <w:szCs w:val="24"/>
        </w:rPr>
        <w:t xml:space="preserve">raziskave, potrebne za potrditev osnovne teze. </w:t>
      </w:r>
      <w:r w:rsidR="00ED0C51" w:rsidRPr="00ED0C51">
        <w:rPr>
          <w:sz w:val="24"/>
          <w:szCs w:val="24"/>
        </w:rPr>
        <w:t>Hipoteze naj bodo jasno izpeljane iz ključnih raziskovalnih vprašanj, ki izhajajo iz opredelitve problema.</w:t>
      </w:r>
    </w:p>
    <w:p w14:paraId="74DDB5A3" w14:textId="6807F2A3" w:rsidR="00F91974" w:rsidRPr="00021448" w:rsidRDefault="00F91974" w:rsidP="00DB61B5">
      <w:pPr>
        <w:spacing w:line="240" w:lineRule="auto"/>
        <w:jc w:val="both"/>
        <w:rPr>
          <w:sz w:val="24"/>
          <w:szCs w:val="24"/>
        </w:rPr>
      </w:pPr>
      <w:r>
        <w:rPr>
          <w:sz w:val="24"/>
          <w:szCs w:val="24"/>
        </w:rPr>
        <w:t>V poglavju je treb</w:t>
      </w:r>
      <w:r w:rsidR="00D8467E">
        <w:rPr>
          <w:sz w:val="24"/>
          <w:szCs w:val="24"/>
        </w:rPr>
        <w:t>a</w:t>
      </w:r>
      <w:r>
        <w:rPr>
          <w:sz w:val="24"/>
          <w:szCs w:val="24"/>
        </w:rPr>
        <w:t xml:space="preserve"> s spremnim besedilom jasno izpostaviti</w:t>
      </w:r>
      <w:r w:rsidR="00641A4F">
        <w:rPr>
          <w:sz w:val="24"/>
          <w:szCs w:val="24"/>
        </w:rPr>
        <w:t>,</w:t>
      </w:r>
      <w:r>
        <w:rPr>
          <w:sz w:val="24"/>
          <w:szCs w:val="24"/>
        </w:rPr>
        <w:t xml:space="preserve"> kaj je teza in kaj so hipoteze.</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29B3605E" w:rsidR="0081774F" w:rsidRDefault="0081774F" w:rsidP="00F7020C">
      <w:pPr>
        <w:jc w:val="both"/>
        <w:rPr>
          <w:sz w:val="24"/>
          <w:szCs w:val="24"/>
        </w:rPr>
      </w:pP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r w:rsidR="008B093D">
        <w:rPr>
          <w:sz w:val="24"/>
          <w:szCs w:val="24"/>
        </w:rPr>
        <w:t>, priporočljivo v obliki alinej</w:t>
      </w:r>
      <w:r w:rsidR="009453BD">
        <w:rPr>
          <w:sz w:val="24"/>
          <w:szCs w:val="24"/>
        </w:rPr>
        <w:t xml:space="preserve"> ali točkovnega seznama</w:t>
      </w:r>
      <w:r>
        <w:rPr>
          <w:sz w:val="24"/>
          <w:szCs w:val="24"/>
        </w:rPr>
        <w:t>.</w:t>
      </w:r>
      <w:r w:rsidR="00ED0C51">
        <w:rPr>
          <w:sz w:val="24"/>
          <w:szCs w:val="24"/>
        </w:rPr>
        <w:t xml:space="preserve"> </w:t>
      </w:r>
      <w:r w:rsidR="00ED0C51" w:rsidRPr="00ED0C51">
        <w:rPr>
          <w:sz w:val="24"/>
          <w:szCs w:val="24"/>
        </w:rPr>
        <w:t>Cilji naj bodo neposredno povezani s preverjanjem zastavljenih hipotez</w:t>
      </w:r>
      <w:r w:rsidR="00BD0C46">
        <w:rPr>
          <w:sz w:val="24"/>
          <w:szCs w:val="24"/>
        </w:rPr>
        <w:t xml:space="preserve"> oziroma raziskovalnimi vprašanji</w:t>
      </w:r>
      <w:r w:rsidR="00ED0C51" w:rsidRPr="00ED0C51">
        <w:rPr>
          <w:sz w:val="24"/>
          <w:szCs w:val="24"/>
        </w:rPr>
        <w:t>.</w:t>
      </w:r>
    </w:p>
    <w:p w14:paraId="49A8D456" w14:textId="1355BEF4" w:rsidR="00921950" w:rsidRPr="00021448" w:rsidRDefault="00921950" w:rsidP="00921950">
      <w:pPr>
        <w:spacing w:line="240" w:lineRule="auto"/>
        <w:jc w:val="both"/>
        <w:rPr>
          <w:i/>
          <w:iCs/>
          <w:sz w:val="24"/>
          <w:szCs w:val="24"/>
        </w:rPr>
      </w:pPr>
      <w:r w:rsidRPr="00021448">
        <w:rPr>
          <w:i/>
          <w:iCs/>
          <w:sz w:val="24"/>
          <w:szCs w:val="24"/>
        </w:rPr>
        <w:t xml:space="preserve">Priporočeni obseg </w:t>
      </w:r>
      <w:r>
        <w:rPr>
          <w:i/>
          <w:iCs/>
          <w:sz w:val="24"/>
          <w:szCs w:val="24"/>
        </w:rPr>
        <w:t>poglavja največ 1</w:t>
      </w:r>
      <w:r w:rsidRPr="00021448">
        <w:rPr>
          <w:i/>
          <w:iCs/>
          <w:sz w:val="24"/>
          <w:szCs w:val="24"/>
        </w:rPr>
        <w:t xml:space="preserve"> stran.</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3976520D" w14:textId="739FF797" w:rsidR="007879C2" w:rsidRDefault="0081774F" w:rsidP="0081774F">
      <w:pPr>
        <w:spacing w:line="240" w:lineRule="auto"/>
        <w:jc w:val="both"/>
        <w:rPr>
          <w:sz w:val="24"/>
          <w:szCs w:val="24"/>
        </w:rPr>
      </w:pPr>
      <w:r w:rsidRPr="00021448">
        <w:rPr>
          <w:sz w:val="24"/>
          <w:szCs w:val="24"/>
        </w:rPr>
        <w:t>Sistematična navedba načrtovanih metod raziskovanja</w:t>
      </w:r>
      <w:r w:rsidR="009453BD">
        <w:rPr>
          <w:sz w:val="24"/>
          <w:szCs w:val="24"/>
        </w:rPr>
        <w:t>, ki naj</w:t>
      </w:r>
      <w:r w:rsidR="009453BD" w:rsidRPr="00021448">
        <w:rPr>
          <w:sz w:val="24"/>
          <w:szCs w:val="24"/>
        </w:rPr>
        <w:t xml:space="preserve"> </w:t>
      </w:r>
      <w:r w:rsidR="007879C2">
        <w:rPr>
          <w:sz w:val="24"/>
          <w:szCs w:val="24"/>
        </w:rPr>
        <w:t>vključuje</w:t>
      </w:r>
      <w:r w:rsidR="007879C2" w:rsidRPr="00021448">
        <w:rPr>
          <w:sz w:val="24"/>
          <w:szCs w:val="24"/>
        </w:rPr>
        <w:t xml:space="preserve"> </w:t>
      </w:r>
      <w:r w:rsidRPr="00021448">
        <w:rPr>
          <w:sz w:val="24"/>
          <w:szCs w:val="24"/>
        </w:rPr>
        <w:t xml:space="preserve">hierarhično opredelitev </w:t>
      </w:r>
      <w:r w:rsidR="00921950">
        <w:rPr>
          <w:sz w:val="24"/>
          <w:szCs w:val="24"/>
        </w:rPr>
        <w:t xml:space="preserve">glavnih metod raziskovanja (npr. pregled literature, komparacija, dedukcija,  teoretična analiza, eksperiment, opazovanje, anketiranje, klasifikacija, vrednotenje, analiza in sinteza ipd.) </w:t>
      </w:r>
      <w:r w:rsidR="007879C2">
        <w:rPr>
          <w:sz w:val="24"/>
          <w:szCs w:val="24"/>
        </w:rPr>
        <w:t>ter</w:t>
      </w:r>
      <w:r w:rsidR="007879C2" w:rsidRPr="00021448">
        <w:rPr>
          <w:sz w:val="24"/>
          <w:szCs w:val="24"/>
        </w:rPr>
        <w:t xml:space="preserve"> </w:t>
      </w:r>
      <w:r w:rsidRPr="00021448">
        <w:rPr>
          <w:sz w:val="24"/>
          <w:szCs w:val="24"/>
        </w:rPr>
        <w:t>podrobne</w:t>
      </w:r>
      <w:r w:rsidR="007879C2">
        <w:rPr>
          <w:sz w:val="24"/>
          <w:szCs w:val="24"/>
        </w:rPr>
        <w:t>jšo</w:t>
      </w:r>
      <w:r w:rsidRPr="00021448">
        <w:rPr>
          <w:sz w:val="24"/>
          <w:szCs w:val="24"/>
        </w:rPr>
        <w:t xml:space="preserve"> navedb</w:t>
      </w:r>
      <w:r w:rsidR="007879C2">
        <w:rPr>
          <w:sz w:val="24"/>
          <w:szCs w:val="24"/>
        </w:rPr>
        <w:t>o</w:t>
      </w:r>
      <w:r w:rsidRPr="00021448">
        <w:rPr>
          <w:sz w:val="24"/>
          <w:szCs w:val="24"/>
        </w:rPr>
        <w:t xml:space="preserve"> predvidenih kvalitativnih in kvantitativnih metod</w:t>
      </w:r>
      <w:r w:rsidR="007879C2">
        <w:rPr>
          <w:sz w:val="24"/>
          <w:szCs w:val="24"/>
        </w:rPr>
        <w:t xml:space="preserve">. </w:t>
      </w:r>
    </w:p>
    <w:p w14:paraId="16C9E048" w14:textId="00C1EC53" w:rsidR="0081774F" w:rsidRPr="00021448" w:rsidRDefault="007879C2" w:rsidP="0081774F">
      <w:pPr>
        <w:spacing w:line="240" w:lineRule="auto"/>
        <w:jc w:val="both"/>
        <w:rPr>
          <w:sz w:val="24"/>
          <w:szCs w:val="24"/>
        </w:rPr>
      </w:pPr>
      <w:r w:rsidRPr="007879C2">
        <w:rPr>
          <w:sz w:val="24"/>
          <w:szCs w:val="24"/>
        </w:rPr>
        <w:lastRenderedPageBreak/>
        <w:t>Metode naj bodo smiselno povezane z zastavljenimi hipotezami oziroma cilji raziskave. Pri vsaki skupini metod naj kandidat na kratko utemelji njihovo izbiro in vlogo v raziskavi. V kolikor je relevantno, naj bo nakazana tudi integracija različnih metodoloških pristopov ter način preverjanja zanesljivosti in veljavnosti rezultatov. Kandidat naj navede tudi ključna orodja, programsko opremo ali eksperimentalne platforme, uporabljene v raziskavi.</w:t>
      </w:r>
      <w:r w:rsidR="0081774F" w:rsidRPr="00021448">
        <w:rPr>
          <w:sz w:val="24"/>
          <w:szCs w:val="24"/>
        </w:rPr>
        <w:t xml:space="preserve">. </w:t>
      </w:r>
    </w:p>
    <w:p w14:paraId="59ADEA38" w14:textId="5AEA3ED6" w:rsidR="0081774F" w:rsidRPr="00021448" w:rsidRDefault="0081774F" w:rsidP="0081774F">
      <w:pPr>
        <w:spacing w:line="240" w:lineRule="auto"/>
        <w:jc w:val="both"/>
        <w:rPr>
          <w:i/>
          <w:iCs/>
          <w:sz w:val="24"/>
          <w:szCs w:val="24"/>
        </w:rPr>
      </w:pPr>
      <w:r w:rsidRPr="00021448">
        <w:rPr>
          <w:i/>
          <w:iCs/>
          <w:sz w:val="24"/>
          <w:szCs w:val="24"/>
        </w:rPr>
        <w:t xml:space="preserve">Priporočeni obseg </w:t>
      </w:r>
      <w:r>
        <w:rPr>
          <w:i/>
          <w:iCs/>
          <w:sz w:val="24"/>
          <w:szCs w:val="24"/>
        </w:rPr>
        <w:t xml:space="preserve">poglavja največ </w:t>
      </w:r>
      <w:r w:rsidRPr="00021448">
        <w:rPr>
          <w:i/>
          <w:iCs/>
          <w:sz w:val="24"/>
          <w:szCs w:val="24"/>
        </w:rPr>
        <w:t xml:space="preserve">do </w:t>
      </w:r>
      <w:r w:rsidR="007879C2">
        <w:rPr>
          <w:i/>
          <w:iCs/>
          <w:sz w:val="24"/>
          <w:szCs w:val="24"/>
        </w:rPr>
        <w:t>3</w:t>
      </w:r>
      <w:r w:rsidR="00921950" w:rsidRPr="00021448">
        <w:rPr>
          <w:i/>
          <w:iCs/>
          <w:sz w:val="24"/>
          <w:szCs w:val="24"/>
        </w:rPr>
        <w:t xml:space="preserve"> </w:t>
      </w:r>
      <w:r w:rsidRPr="00021448">
        <w:rPr>
          <w:i/>
          <w:iCs/>
          <w:sz w:val="24"/>
          <w:szCs w:val="24"/>
        </w:rPr>
        <w:t>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5B03D0CC" w:rsidR="00EE2C54" w:rsidRPr="00021448" w:rsidRDefault="007879C2" w:rsidP="00F65310">
      <w:pPr>
        <w:spacing w:line="240" w:lineRule="auto"/>
        <w:jc w:val="both"/>
        <w:rPr>
          <w:sz w:val="24"/>
          <w:szCs w:val="24"/>
        </w:rPr>
      </w:pPr>
      <w:r w:rsidRPr="007879C2">
        <w:rPr>
          <w:sz w:val="24"/>
          <w:szCs w:val="24"/>
        </w:rPr>
        <w:t>Navedba ključnih predpostavk, poenostavitev ali omejitev doktorske raziskave, priporočljivo v obliki alinej ali točkovnega seznama. Te naj vključujejo metodološke, eksperimentalne, podatkovne ali modelne vidike raziskave. Kandidat naj na kratko opredeli njihov vpliv na potek raziskave in interpretacijo rezultatov ter, kjer je smiselno, načine njihovega obvladovanja ali preverjanja</w:t>
      </w:r>
      <w:r w:rsidR="007360D9" w:rsidRPr="00021448">
        <w:rPr>
          <w:sz w:val="24"/>
          <w:szCs w:val="24"/>
        </w:rPr>
        <w:t>.</w:t>
      </w:r>
    </w:p>
    <w:p w14:paraId="1E826AAD" w14:textId="38DD2B07" w:rsidR="00F37129" w:rsidRPr="00021448" w:rsidRDefault="00F37129" w:rsidP="00F37129">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073837E1" w14:textId="7837B58B" w:rsidR="007879C2" w:rsidRDefault="00F37129" w:rsidP="005C65AD">
      <w:pPr>
        <w:spacing w:line="240" w:lineRule="auto"/>
        <w:jc w:val="both"/>
        <w:rPr>
          <w:sz w:val="24"/>
          <w:szCs w:val="24"/>
        </w:rPr>
      </w:pPr>
      <w:r w:rsidRPr="00021448">
        <w:rPr>
          <w:sz w:val="24"/>
          <w:szCs w:val="24"/>
        </w:rPr>
        <w:t>Nave</w:t>
      </w:r>
      <w:r w:rsidR="00FB077D">
        <w:rPr>
          <w:sz w:val="24"/>
          <w:szCs w:val="24"/>
        </w:rPr>
        <w:t>dba</w:t>
      </w:r>
      <w:r w:rsidRPr="00021448">
        <w:rPr>
          <w:sz w:val="24"/>
          <w:szCs w:val="24"/>
        </w:rPr>
        <w:t xml:space="preserve"> okvirn</w:t>
      </w:r>
      <w:r w:rsidR="00FB077D">
        <w:rPr>
          <w:sz w:val="24"/>
          <w:szCs w:val="24"/>
        </w:rPr>
        <w:t>e</w:t>
      </w:r>
      <w:r w:rsidRPr="00021448">
        <w:rPr>
          <w:sz w:val="24"/>
          <w:szCs w:val="24"/>
        </w:rPr>
        <w:t xml:space="preserve"> struktur</w:t>
      </w:r>
      <w:r w:rsidR="00FB077D">
        <w:rPr>
          <w:sz w:val="24"/>
          <w:szCs w:val="24"/>
        </w:rPr>
        <w:t>e</w:t>
      </w:r>
      <w:r w:rsidRPr="00021448">
        <w:rPr>
          <w:sz w:val="24"/>
          <w:szCs w:val="24"/>
        </w:rPr>
        <w:t xml:space="preserve"> poglavij in primarnih podpoglavij doktorske disertacije</w:t>
      </w:r>
      <w:r w:rsidR="00FB077D">
        <w:rPr>
          <w:sz w:val="24"/>
          <w:szCs w:val="24"/>
        </w:rPr>
        <w:t xml:space="preserve"> ob </w:t>
      </w:r>
      <w:r w:rsidR="007879C2">
        <w:rPr>
          <w:sz w:val="24"/>
          <w:szCs w:val="24"/>
        </w:rPr>
        <w:t xml:space="preserve">priporočenem </w:t>
      </w:r>
      <w:r w:rsidR="00FB077D">
        <w:rPr>
          <w:sz w:val="24"/>
          <w:szCs w:val="24"/>
        </w:rPr>
        <w:t>upoštevanju</w:t>
      </w:r>
      <w:r w:rsidRPr="00021448">
        <w:rPr>
          <w:sz w:val="24"/>
          <w:szCs w:val="24"/>
        </w:rPr>
        <w:t xml:space="preserve"> </w:t>
      </w:r>
      <w:r w:rsidR="00FB077D" w:rsidRPr="00021448">
        <w:rPr>
          <w:sz w:val="24"/>
          <w:szCs w:val="24"/>
        </w:rPr>
        <w:t xml:space="preserve">IMRD </w:t>
      </w:r>
      <w:r w:rsidRPr="00021448">
        <w:rPr>
          <w:sz w:val="24"/>
          <w:szCs w:val="24"/>
        </w:rPr>
        <w:t>shem</w:t>
      </w:r>
      <w:r w:rsidR="00FB077D">
        <w:rPr>
          <w:sz w:val="24"/>
          <w:szCs w:val="24"/>
        </w:rPr>
        <w:t xml:space="preserve">e </w:t>
      </w:r>
      <w:r w:rsidRPr="00021448">
        <w:rPr>
          <w:sz w:val="24"/>
          <w:szCs w:val="24"/>
        </w:rPr>
        <w:t>(Introduction – uvod, Methodology – metodologija, Results – rezultati, discussion – Diskusija oz. razprava).</w:t>
      </w:r>
      <w:r w:rsidR="00CE39D0">
        <w:rPr>
          <w:sz w:val="24"/>
          <w:szCs w:val="24"/>
        </w:rPr>
        <w:t xml:space="preserve"> </w:t>
      </w:r>
      <w:r w:rsidR="007879C2" w:rsidRPr="007879C2">
        <w:rPr>
          <w:sz w:val="24"/>
          <w:szCs w:val="24"/>
        </w:rPr>
        <w:t xml:space="preserve">Pri določanju strukture poglavij je </w:t>
      </w:r>
      <w:r w:rsidR="007879C2">
        <w:rPr>
          <w:sz w:val="24"/>
          <w:szCs w:val="24"/>
        </w:rPr>
        <w:t xml:space="preserve">potrebno </w:t>
      </w:r>
      <w:r w:rsidR="007879C2" w:rsidRPr="007879C2">
        <w:rPr>
          <w:sz w:val="24"/>
          <w:szCs w:val="24"/>
        </w:rPr>
        <w:t xml:space="preserve">smiselno </w:t>
      </w:r>
      <w:r w:rsidR="007879C2">
        <w:rPr>
          <w:sz w:val="24"/>
          <w:szCs w:val="24"/>
        </w:rPr>
        <w:t>upoštevati</w:t>
      </w:r>
      <w:r w:rsidR="007879C2" w:rsidRPr="007879C2">
        <w:rPr>
          <w:sz w:val="24"/>
          <w:szCs w:val="24"/>
        </w:rPr>
        <w:t xml:space="preserve"> standard</w:t>
      </w:r>
      <w:r w:rsidR="007879C2">
        <w:rPr>
          <w:sz w:val="24"/>
          <w:szCs w:val="24"/>
        </w:rPr>
        <w:t>e</w:t>
      </w:r>
      <w:r w:rsidR="007879C2" w:rsidRPr="007879C2">
        <w:rPr>
          <w:sz w:val="24"/>
          <w:szCs w:val="24"/>
        </w:rPr>
        <w:t>, ki veljajo na posameznem raziskovalnem področju.</w:t>
      </w:r>
    </w:p>
    <w:p w14:paraId="5767AE98" w14:textId="036CFD25" w:rsidR="00BF244F" w:rsidRPr="00021448" w:rsidRDefault="00CE39D0" w:rsidP="005C65AD">
      <w:pPr>
        <w:spacing w:line="240" w:lineRule="auto"/>
        <w:jc w:val="both"/>
        <w:rPr>
          <w:sz w:val="24"/>
          <w:szCs w:val="24"/>
        </w:rPr>
      </w:pPr>
      <w:r>
        <w:rPr>
          <w:sz w:val="24"/>
          <w:szCs w:val="24"/>
        </w:rPr>
        <w:t>Pri tem upoštevajte, da se poglavja in podpoglavja pravilno označujejo z glavnimi števniki (brez pike).</w:t>
      </w:r>
    </w:p>
    <w:p w14:paraId="31DC6D94" w14:textId="0525CCA4" w:rsidR="005C65AD" w:rsidRDefault="007879C2" w:rsidP="005C65AD">
      <w:pPr>
        <w:spacing w:line="240" w:lineRule="auto"/>
        <w:jc w:val="both"/>
        <w:rPr>
          <w:sz w:val="24"/>
          <w:szCs w:val="24"/>
        </w:rPr>
      </w:pPr>
      <w:r>
        <w:rPr>
          <w:sz w:val="24"/>
          <w:szCs w:val="24"/>
        </w:rPr>
        <w:t>S krepko pisavo</w:t>
      </w:r>
      <w:r w:rsidR="00921950">
        <w:rPr>
          <w:sz w:val="24"/>
          <w:szCs w:val="24"/>
        </w:rPr>
        <w:t xml:space="preserve"> posebej o</w:t>
      </w:r>
      <w:r w:rsidR="00921950" w:rsidRPr="00021448">
        <w:rPr>
          <w:sz w:val="24"/>
          <w:szCs w:val="24"/>
        </w:rPr>
        <w:t xml:space="preserve">značiti </w:t>
      </w:r>
      <w:r w:rsidR="000212E8" w:rsidRPr="00021448">
        <w:rPr>
          <w:sz w:val="24"/>
          <w:szCs w:val="24"/>
        </w:rPr>
        <w:t>poglavja</w:t>
      </w:r>
      <w:r w:rsidR="009219D4" w:rsidRPr="00021448">
        <w:rPr>
          <w:sz w:val="24"/>
          <w:szCs w:val="24"/>
        </w:rPr>
        <w:t xml:space="preserve"> (podpoglavja)</w:t>
      </w:r>
      <w:r w:rsidR="00BF244F" w:rsidRPr="00021448">
        <w:rPr>
          <w:sz w:val="24"/>
          <w:szCs w:val="24"/>
        </w:rPr>
        <w:t>, ki</w:t>
      </w:r>
      <w:r w:rsidR="009219D4" w:rsidRPr="00021448">
        <w:rPr>
          <w:sz w:val="24"/>
          <w:szCs w:val="24"/>
        </w:rPr>
        <w:t xml:space="preserve"> bodo </w:t>
      </w:r>
      <w:r w:rsidR="00FB077D">
        <w:rPr>
          <w:sz w:val="24"/>
          <w:szCs w:val="24"/>
        </w:rPr>
        <w:t>vsebovala</w:t>
      </w:r>
      <w:r w:rsidR="009219D4" w:rsidRPr="00021448">
        <w:rPr>
          <w:sz w:val="24"/>
          <w:szCs w:val="24"/>
        </w:rPr>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021448" w:rsidRDefault="00923367" w:rsidP="0025755A">
      <w:pPr>
        <w:spacing w:line="240" w:lineRule="auto"/>
        <w:jc w:val="both"/>
        <w:rPr>
          <w:sz w:val="24"/>
          <w:szCs w:val="24"/>
        </w:rPr>
      </w:pPr>
      <w:r w:rsidRPr="00021448">
        <w:rPr>
          <w:sz w:val="24"/>
          <w:szCs w:val="24"/>
        </w:rPr>
        <w:t xml:space="preserve">Navedba osnovnih virov, na katere se kandidat sklicuje v </w:t>
      </w:r>
      <w:r w:rsidR="00F215DF" w:rsidRPr="00021448">
        <w:rPr>
          <w:sz w:val="24"/>
          <w:szCs w:val="24"/>
        </w:rPr>
        <w:t>prejšnjih poglavjih dispozicije</w:t>
      </w:r>
      <w:r w:rsidRPr="00021448">
        <w:rPr>
          <w:sz w:val="24"/>
          <w:szCs w:val="24"/>
        </w:rPr>
        <w:t xml:space="preserve">, v </w:t>
      </w:r>
      <w:r w:rsidR="005C120F" w:rsidRPr="00021448">
        <w:rPr>
          <w:sz w:val="24"/>
          <w:szCs w:val="24"/>
        </w:rPr>
        <w:t>format</w:t>
      </w:r>
      <w:r w:rsidRPr="00021448">
        <w:rPr>
          <w:sz w:val="24"/>
          <w:szCs w:val="24"/>
        </w:rPr>
        <w:t>u</w:t>
      </w:r>
      <w:r w:rsidR="005C120F" w:rsidRPr="00021448">
        <w:rPr>
          <w:sz w:val="24"/>
          <w:szCs w:val="24"/>
        </w:rPr>
        <w:t>, ki je uveljavljen na posameznem raziskovalnem področju</w:t>
      </w:r>
      <w:r w:rsidR="0025755A" w:rsidRPr="00021448">
        <w:rPr>
          <w:sz w:val="24"/>
          <w:szCs w:val="24"/>
        </w:rPr>
        <w:t xml:space="preserve"> (</w:t>
      </w:r>
      <w:r w:rsidR="00FB077D">
        <w:rPr>
          <w:sz w:val="24"/>
          <w:szCs w:val="24"/>
        </w:rPr>
        <w:t xml:space="preserve">IEEE, </w:t>
      </w:r>
      <w:r w:rsidR="0025755A" w:rsidRPr="00021448">
        <w:rPr>
          <w:sz w:val="24"/>
          <w:szCs w:val="24"/>
        </w:rPr>
        <w:t xml:space="preserve">APA, ASA, MLA, </w:t>
      </w:r>
      <w:r w:rsidR="00FB077D">
        <w:rPr>
          <w:sz w:val="24"/>
          <w:szCs w:val="24"/>
        </w:rPr>
        <w:t xml:space="preserve">AMA, </w:t>
      </w:r>
      <w:r w:rsidR="0025755A" w:rsidRPr="00021448">
        <w:rPr>
          <w:sz w:val="24"/>
          <w:szCs w:val="24"/>
        </w:rPr>
        <w:t>ACS, AMS, AIP, CSE, CBE</w:t>
      </w:r>
      <w:r w:rsidR="00FB077D">
        <w:rPr>
          <w:sz w:val="24"/>
          <w:szCs w:val="24"/>
        </w:rPr>
        <w:t>, ipd.</w:t>
      </w:r>
      <w:r w:rsidR="0025755A" w:rsidRPr="00021448">
        <w:rPr>
          <w:sz w:val="24"/>
          <w:szCs w:val="24"/>
        </w:rPr>
        <w:t>)</w:t>
      </w:r>
      <w:r w:rsidR="005C120F" w:rsidRPr="00021448">
        <w:rPr>
          <w:sz w:val="24"/>
          <w:szCs w:val="24"/>
        </w:rPr>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C83F5AD" w14:textId="55EE6122" w:rsidR="00921950" w:rsidRDefault="00921950" w:rsidP="0081774F">
      <w:pPr>
        <w:spacing w:line="240" w:lineRule="auto"/>
        <w:jc w:val="both"/>
        <w:rPr>
          <w:sz w:val="24"/>
          <w:szCs w:val="24"/>
        </w:rPr>
      </w:pPr>
      <w:r>
        <w:rPr>
          <w:sz w:val="24"/>
          <w:szCs w:val="24"/>
        </w:rPr>
        <w:t xml:space="preserve">Opredelitev ključnih besed </w:t>
      </w:r>
      <w:r w:rsidR="008B093D">
        <w:rPr>
          <w:sz w:val="24"/>
          <w:szCs w:val="24"/>
        </w:rPr>
        <w:t xml:space="preserve">(priporočeno do največ 5) in morebitnih sopomenk </w:t>
      </w:r>
      <w:r>
        <w:rPr>
          <w:sz w:val="24"/>
          <w:szCs w:val="24"/>
        </w:rPr>
        <w:t xml:space="preserve">v slovenskem in angleškem jeziku. </w:t>
      </w:r>
    </w:p>
    <w:p w14:paraId="3D3C95C8" w14:textId="361A3311" w:rsidR="0081774F" w:rsidRPr="00021448" w:rsidRDefault="0081774F" w:rsidP="0081774F">
      <w:pPr>
        <w:spacing w:line="240" w:lineRule="auto"/>
        <w:jc w:val="both"/>
        <w:rPr>
          <w:sz w:val="24"/>
          <w:szCs w:val="24"/>
        </w:rPr>
      </w:pPr>
      <w:r w:rsidRPr="00021448">
        <w:rPr>
          <w:sz w:val="24"/>
          <w:szCs w:val="24"/>
        </w:rPr>
        <w:lastRenderedPageBreak/>
        <w:t xml:space="preserve">Tabelirani in komentirani rezultati poizvedb na osnovi izbranih ključnih besed v </w:t>
      </w:r>
      <w:r w:rsidR="008B093D" w:rsidRPr="00021448">
        <w:rPr>
          <w:sz w:val="24"/>
          <w:szCs w:val="24"/>
        </w:rPr>
        <w:t>ustreznih primarnih in sekundarnih bazah znanstvenih objav</w:t>
      </w:r>
      <w:r w:rsidR="008B093D">
        <w:rPr>
          <w:sz w:val="24"/>
          <w:szCs w:val="24"/>
        </w:rPr>
        <w:t xml:space="preserve"> (COBISS, </w:t>
      </w:r>
      <w:r w:rsidR="008B093D" w:rsidRPr="008B093D">
        <w:rPr>
          <w:sz w:val="24"/>
          <w:szCs w:val="24"/>
        </w:rPr>
        <w:t>Web of Science, Scopus</w:t>
      </w:r>
      <w:r w:rsidR="008B093D">
        <w:rPr>
          <w:sz w:val="24"/>
          <w:szCs w:val="24"/>
        </w:rPr>
        <w:t xml:space="preserve">), </w:t>
      </w:r>
      <w:r w:rsidRPr="00021448">
        <w:rPr>
          <w:sz w:val="24"/>
          <w:szCs w:val="24"/>
        </w:rPr>
        <w:t>bazah doktorskih disertacij</w:t>
      </w:r>
      <w:r w:rsidR="008B093D">
        <w:rPr>
          <w:sz w:val="24"/>
          <w:szCs w:val="24"/>
        </w:rPr>
        <w:t xml:space="preserve"> (</w:t>
      </w:r>
      <w:r w:rsidR="00255F2B">
        <w:rPr>
          <w:sz w:val="24"/>
          <w:szCs w:val="24"/>
        </w:rPr>
        <w:t xml:space="preserve">npr. </w:t>
      </w:r>
      <w:r w:rsidR="008B093D" w:rsidRPr="008B093D">
        <w:rPr>
          <w:sz w:val="24"/>
          <w:szCs w:val="24"/>
        </w:rPr>
        <w:t>ProQuest</w:t>
      </w:r>
      <w:r w:rsidR="008B093D">
        <w:rPr>
          <w:sz w:val="24"/>
          <w:szCs w:val="24"/>
        </w:rPr>
        <w:t xml:space="preserve"> </w:t>
      </w:r>
      <w:r w:rsidR="008B093D" w:rsidRPr="008B093D">
        <w:rPr>
          <w:sz w:val="24"/>
          <w:szCs w:val="24"/>
        </w:rPr>
        <w:t>Dissertations &amp; Theses, UM:NIK</w:t>
      </w:r>
      <w:r w:rsidR="008B093D">
        <w:rPr>
          <w:sz w:val="24"/>
          <w:szCs w:val="24"/>
        </w:rPr>
        <w:t>)</w:t>
      </w:r>
      <w:r w:rsidRPr="00021448">
        <w:rPr>
          <w:sz w:val="24"/>
          <w:szCs w:val="24"/>
        </w:rPr>
        <w:t>,  ter bazah patentov</w:t>
      </w:r>
      <w:r w:rsidR="008B093D">
        <w:rPr>
          <w:sz w:val="24"/>
          <w:szCs w:val="24"/>
        </w:rPr>
        <w:t xml:space="preserve"> (</w:t>
      </w:r>
      <w:r w:rsidR="008B093D" w:rsidRPr="008B093D">
        <w:rPr>
          <w:sz w:val="24"/>
          <w:szCs w:val="24"/>
        </w:rPr>
        <w:t>Espacenet</w:t>
      </w:r>
      <w:r w:rsidR="008B093D">
        <w:rPr>
          <w:sz w:val="24"/>
          <w:szCs w:val="24"/>
        </w:rPr>
        <w:t>)</w:t>
      </w:r>
      <w:r w:rsidRPr="00021448">
        <w:rPr>
          <w:sz w:val="24"/>
          <w:szCs w:val="24"/>
        </w:rPr>
        <w:t xml:space="preserve">, če je to relevantno za področje raziskave. Rezultati poizvedb naj bodo </w:t>
      </w:r>
      <w:r w:rsidR="008B093D">
        <w:rPr>
          <w:sz w:val="24"/>
          <w:szCs w:val="24"/>
        </w:rPr>
        <w:t xml:space="preserve">za namen podajanja </w:t>
      </w:r>
      <w:r w:rsidR="008B093D" w:rsidRPr="00021448">
        <w:rPr>
          <w:sz w:val="24"/>
          <w:szCs w:val="24"/>
        </w:rPr>
        <w:t>informacij</w:t>
      </w:r>
      <w:r w:rsidR="008B093D">
        <w:rPr>
          <w:sz w:val="24"/>
          <w:szCs w:val="24"/>
        </w:rPr>
        <w:t>e</w:t>
      </w:r>
      <w:r w:rsidR="008B093D" w:rsidRPr="00021448">
        <w:rPr>
          <w:sz w:val="24"/>
          <w:szCs w:val="24"/>
        </w:rPr>
        <w:t xml:space="preserve"> o raziskanosti posameznega specifičnega področja</w:t>
      </w:r>
      <w:r w:rsidR="008B093D">
        <w:rPr>
          <w:sz w:val="24"/>
          <w:szCs w:val="24"/>
        </w:rPr>
        <w:t xml:space="preserve"> </w:t>
      </w:r>
      <w:r w:rsidRPr="00021448">
        <w:rPr>
          <w:sz w:val="24"/>
          <w:szCs w:val="24"/>
        </w:rPr>
        <w:t xml:space="preserve">navedeni </w:t>
      </w:r>
      <w:r w:rsidR="008B093D">
        <w:rPr>
          <w:sz w:val="24"/>
          <w:szCs w:val="24"/>
        </w:rPr>
        <w:t xml:space="preserve">najprej </w:t>
      </w:r>
      <w:r w:rsidRPr="00021448">
        <w:rPr>
          <w:sz w:val="24"/>
          <w:szCs w:val="24"/>
        </w:rPr>
        <w:t>za vsako ključno besedo</w:t>
      </w:r>
      <w:r w:rsidR="008B093D">
        <w:rPr>
          <w:sz w:val="24"/>
          <w:szCs w:val="24"/>
        </w:rPr>
        <w:t xml:space="preserve"> s sopomenkami </w:t>
      </w:r>
      <w:r w:rsidR="008B093D" w:rsidRPr="00021448">
        <w:rPr>
          <w:sz w:val="24"/>
          <w:szCs w:val="24"/>
        </w:rPr>
        <w:t>(</w:t>
      </w:r>
      <w:r w:rsidR="004B2BA7">
        <w:rPr>
          <w:sz w:val="24"/>
          <w:szCs w:val="24"/>
        </w:rPr>
        <w:t xml:space="preserve">uporaba operatorja </w:t>
      </w:r>
      <w:r w:rsidR="008B093D" w:rsidRPr="00021448">
        <w:rPr>
          <w:sz w:val="24"/>
          <w:szCs w:val="24"/>
        </w:rPr>
        <w:t>OR</w:t>
      </w:r>
      <w:r w:rsidR="004B2BA7">
        <w:rPr>
          <w:sz w:val="24"/>
          <w:szCs w:val="24"/>
        </w:rPr>
        <w:t xml:space="preserve"> v iskalnem nizu</w:t>
      </w:r>
      <w:r w:rsidR="008B093D">
        <w:rPr>
          <w:sz w:val="24"/>
          <w:szCs w:val="24"/>
        </w:rPr>
        <w:t>)</w:t>
      </w:r>
      <w:r w:rsidRPr="00021448">
        <w:rPr>
          <w:sz w:val="24"/>
          <w:szCs w:val="24"/>
        </w:rPr>
        <w:t xml:space="preserve"> posebej</w:t>
      </w:r>
      <w:r w:rsidR="008B093D">
        <w:rPr>
          <w:sz w:val="24"/>
          <w:szCs w:val="24"/>
        </w:rPr>
        <w:t xml:space="preserve">. Šele nato naj bodo za namen </w:t>
      </w:r>
      <w:r w:rsidR="008B093D" w:rsidRPr="00021448">
        <w:rPr>
          <w:sz w:val="24"/>
          <w:szCs w:val="24"/>
        </w:rPr>
        <w:t>informacij</w:t>
      </w:r>
      <w:r w:rsidR="008B093D">
        <w:rPr>
          <w:sz w:val="24"/>
          <w:szCs w:val="24"/>
        </w:rPr>
        <w:t>e</w:t>
      </w:r>
      <w:r w:rsidR="008B093D" w:rsidRPr="00021448">
        <w:rPr>
          <w:sz w:val="24"/>
          <w:szCs w:val="24"/>
        </w:rPr>
        <w:t xml:space="preserve"> o raziskanosti kombinacije področij</w:t>
      </w:r>
      <w:r w:rsidR="008B093D">
        <w:rPr>
          <w:sz w:val="24"/>
          <w:szCs w:val="24"/>
        </w:rPr>
        <w:t xml:space="preserve"> podani rezultati poizvedb</w:t>
      </w:r>
      <w:r w:rsidRPr="00021448">
        <w:rPr>
          <w:sz w:val="24"/>
          <w:szCs w:val="24"/>
        </w:rPr>
        <w:t xml:space="preserve"> </w:t>
      </w:r>
      <w:r w:rsidR="008B093D">
        <w:rPr>
          <w:sz w:val="24"/>
          <w:szCs w:val="24"/>
        </w:rPr>
        <w:t>za</w:t>
      </w:r>
      <w:r w:rsidR="008B093D" w:rsidRPr="00021448">
        <w:rPr>
          <w:sz w:val="24"/>
          <w:szCs w:val="24"/>
        </w:rPr>
        <w:t xml:space="preserve"> </w:t>
      </w:r>
      <w:r w:rsidRPr="00021448">
        <w:rPr>
          <w:sz w:val="24"/>
          <w:szCs w:val="24"/>
        </w:rPr>
        <w:t xml:space="preserve">ustrezne </w:t>
      </w:r>
      <w:r w:rsidR="008B093D">
        <w:rPr>
          <w:sz w:val="24"/>
          <w:szCs w:val="24"/>
        </w:rPr>
        <w:t xml:space="preserve">logične </w:t>
      </w:r>
      <w:r w:rsidRPr="00021448">
        <w:rPr>
          <w:sz w:val="24"/>
          <w:szCs w:val="24"/>
        </w:rPr>
        <w:t>kombinacije ključnih besed (</w:t>
      </w:r>
      <w:r w:rsidR="002C79FE">
        <w:rPr>
          <w:sz w:val="24"/>
          <w:szCs w:val="24"/>
        </w:rPr>
        <w:t xml:space="preserve">uporaba operatorja </w:t>
      </w:r>
      <w:r w:rsidRPr="00021448">
        <w:rPr>
          <w:sz w:val="24"/>
          <w:szCs w:val="24"/>
        </w:rPr>
        <w:t>AND</w:t>
      </w:r>
      <w:r w:rsidR="002C79FE">
        <w:rPr>
          <w:sz w:val="24"/>
          <w:szCs w:val="24"/>
        </w:rPr>
        <w:t xml:space="preserve"> v iskalnem nizu</w:t>
      </w:r>
      <w:r w:rsidRPr="00021448">
        <w:rPr>
          <w:sz w:val="24"/>
          <w:szCs w:val="24"/>
        </w:rPr>
        <w:t>).</w:t>
      </w:r>
    </w:p>
    <w:p w14:paraId="584AEF60" w14:textId="2625EA2B" w:rsidR="0081774F" w:rsidRPr="00021448" w:rsidRDefault="008B093D" w:rsidP="0081774F">
      <w:pPr>
        <w:spacing w:line="240" w:lineRule="auto"/>
        <w:jc w:val="both"/>
        <w:rPr>
          <w:sz w:val="24"/>
          <w:szCs w:val="24"/>
        </w:rPr>
      </w:pPr>
      <w:r>
        <w:rPr>
          <w:sz w:val="24"/>
          <w:szCs w:val="24"/>
        </w:rPr>
        <w:t>Identificirani in n</w:t>
      </w:r>
      <w:r w:rsidR="0081774F" w:rsidRPr="00021448">
        <w:rPr>
          <w:sz w:val="24"/>
          <w:szCs w:val="24"/>
        </w:rPr>
        <w:t>avedeni naj bodo povzetki rezultatov tematsko najbolj sorodnih, že objavljenih raziskav s komentarjem, kako in v čem se prijavljena doktorska raziskava razlikuje od že obstoječih</w:t>
      </w:r>
      <w:r w:rsidR="00EA405E" w:rsidRPr="00EA405E">
        <w:rPr>
          <w:sz w:val="24"/>
          <w:szCs w:val="24"/>
        </w:rPr>
        <w:t xml:space="preserve"> ter katero raziskovalno vrzel naslavlja</w:t>
      </w:r>
      <w:r w:rsidR="0081774F" w:rsidRPr="00021448">
        <w:rPr>
          <w:sz w:val="24"/>
          <w:szCs w:val="24"/>
        </w:rPr>
        <w:t>.</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021448" w:rsidRDefault="00F37129" w:rsidP="00BF244F">
      <w:pPr>
        <w:spacing w:line="240" w:lineRule="auto"/>
        <w:jc w:val="both"/>
        <w:rPr>
          <w:sz w:val="24"/>
          <w:szCs w:val="24"/>
        </w:rPr>
      </w:pPr>
      <w:r w:rsidRPr="00021448">
        <w:rPr>
          <w:sz w:val="24"/>
          <w:szCs w:val="24"/>
        </w:rPr>
        <w:t>Utemeljite izvirnost teme doktorske disertacije na osnovi analize obstoječe literature in virov</w:t>
      </w:r>
      <w:r w:rsidR="006C2A91" w:rsidRPr="00021448">
        <w:rPr>
          <w:sz w:val="24"/>
          <w:szCs w:val="24"/>
        </w:rPr>
        <w:t xml:space="preserve"> z upoštevanjem </w:t>
      </w:r>
      <w:hyperlink r:id="rId13" w:history="1">
        <w:r w:rsidRPr="00021448">
          <w:rPr>
            <w:rStyle w:val="Hiperpovezava"/>
            <w:sz w:val="24"/>
            <w:szCs w:val="24"/>
          </w:rPr>
          <w:t>Priporočil za analizo virov in utemeljitev izvirnosti teme doktorske disertacije</w:t>
        </w:r>
      </w:hyperlink>
      <w:r w:rsidR="006C2A91" w:rsidRPr="00021448">
        <w:rPr>
          <w:rStyle w:val="Hiperpovezava"/>
          <w:sz w:val="24"/>
          <w:szCs w:val="24"/>
        </w:rPr>
        <w:t xml:space="preserve"> Sveta Doktorske Šole Univerze v Mariboru.</w:t>
      </w:r>
    </w:p>
    <w:p w14:paraId="6F598E1A" w14:textId="77777777" w:rsidR="0081774F" w:rsidRPr="00021448" w:rsidRDefault="0081774F" w:rsidP="0081774F">
      <w:pPr>
        <w:spacing w:line="240" w:lineRule="auto"/>
        <w:jc w:val="both"/>
        <w:rPr>
          <w:sz w:val="24"/>
          <w:szCs w:val="24"/>
        </w:rPr>
      </w:pPr>
      <w:r w:rsidRPr="00021448">
        <w:rPr>
          <w:sz w:val="24"/>
          <w:szCs w:val="24"/>
        </w:rPr>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18D21F74" w:rsidR="00FB077D" w:rsidRDefault="00FB077D" w:rsidP="00FB077D">
      <w:pPr>
        <w:spacing w:line="240" w:lineRule="auto"/>
        <w:jc w:val="both"/>
        <w:rPr>
          <w:sz w:val="24"/>
          <w:szCs w:val="24"/>
        </w:rPr>
      </w:pPr>
      <w:r>
        <w:rPr>
          <w:sz w:val="24"/>
          <w:szCs w:val="24"/>
        </w:rPr>
        <w:t>Navedba podatkovnih tipov, ki bodo v okviru doktorske raziskave ustvarjeni ali zbrani. Kratek opis način</w:t>
      </w:r>
      <w:r w:rsidR="00D8467E">
        <w:rPr>
          <w:sz w:val="24"/>
          <w:szCs w:val="24"/>
        </w:rPr>
        <w:t>a</w:t>
      </w:r>
      <w:r>
        <w:rPr>
          <w:sz w:val="24"/>
          <w:szCs w:val="24"/>
        </w:rPr>
        <w:t xml:space="preserve">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13B3D2BF" w:rsidR="00FB077D" w:rsidRPr="00FB077D" w:rsidRDefault="00FB077D" w:rsidP="00FB077D">
      <w:pPr>
        <w:spacing w:line="240" w:lineRule="auto"/>
        <w:jc w:val="both"/>
        <w:rPr>
          <w:sz w:val="24"/>
          <w:szCs w:val="24"/>
        </w:rPr>
      </w:pPr>
      <w:r>
        <w:rPr>
          <w:sz w:val="24"/>
          <w:szCs w:val="24"/>
        </w:rPr>
        <w:t>Navedite</w:t>
      </w:r>
      <w:r w:rsidR="00D8467E">
        <w:rPr>
          <w:sz w:val="24"/>
          <w:szCs w:val="24"/>
        </w:rPr>
        <w:t>,</w:t>
      </w:r>
      <w:r>
        <w:rPr>
          <w:sz w:val="24"/>
          <w:szCs w:val="24"/>
        </w:rPr>
        <w:t xml:space="preserve"> na </w:t>
      </w:r>
      <w:r w:rsidRPr="00FB077D">
        <w:rPr>
          <w:sz w:val="24"/>
          <w:szCs w:val="24"/>
        </w:rPr>
        <w:t xml:space="preserve">kakšen način </w:t>
      </w:r>
      <w:r>
        <w:rPr>
          <w:sz w:val="24"/>
          <w:szCs w:val="24"/>
        </w:rPr>
        <w:t xml:space="preserve">in kje </w:t>
      </w:r>
      <w:r w:rsidRPr="00FB077D">
        <w:rPr>
          <w:sz w:val="24"/>
          <w:szCs w:val="24"/>
        </w:rPr>
        <w:t>boste hranili podatke</w:t>
      </w:r>
      <w:r>
        <w:rPr>
          <w:sz w:val="24"/>
          <w:szCs w:val="24"/>
        </w:rPr>
        <w:t xml:space="preserve"> med doktorsko raziskavo ter kako boste poskrbeli za njihovo varovanje, še posebej v primeru ravnanja z občutljivimi podatki. Opredelite morebitno potrebo po omejitvi dostopa do podatkov in pojasnite razloge zanjo. </w:t>
      </w:r>
    </w:p>
    <w:p w14:paraId="7ED39083" w14:textId="228985AE" w:rsidR="00FB077D" w:rsidRPr="00FB077D" w:rsidRDefault="00FB077D" w:rsidP="00FB077D">
      <w:pPr>
        <w:spacing w:line="240" w:lineRule="auto"/>
        <w:jc w:val="both"/>
        <w:rPr>
          <w:sz w:val="24"/>
          <w:szCs w:val="24"/>
        </w:rPr>
      </w:pPr>
      <w:r>
        <w:rPr>
          <w:sz w:val="24"/>
          <w:szCs w:val="24"/>
        </w:rPr>
        <w:t>Navedite tudi</w:t>
      </w:r>
      <w:r w:rsidR="00D8467E">
        <w:rPr>
          <w:sz w:val="24"/>
          <w:szCs w:val="24"/>
        </w:rPr>
        <w:t>,</w:t>
      </w:r>
      <w:r>
        <w:rPr>
          <w:sz w:val="24"/>
          <w:szCs w:val="24"/>
        </w:rPr>
        <w:t xml:space="preserve">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F7020C" w:rsidRDefault="00DB61B5" w:rsidP="00DB61B5">
            <w:pPr>
              <w:rPr>
                <w:b/>
                <w:bCs/>
              </w:rPr>
            </w:pPr>
            <w:r w:rsidRPr="00F7020C">
              <w:rPr>
                <w:b/>
                <w:bCs/>
              </w:rPr>
              <w:t>OPOMBA:</w:t>
            </w:r>
          </w:p>
          <w:p w14:paraId="48F84E1D" w14:textId="0E17F8E5" w:rsidR="00DB61B5" w:rsidRPr="00F7020C" w:rsidRDefault="005F20D6" w:rsidP="00DB61B5">
            <w:pPr>
              <w:rPr>
                <w:b/>
                <w:bCs/>
              </w:rPr>
            </w:pPr>
            <w:r w:rsidRPr="00F7020C">
              <w:rPr>
                <w:b/>
                <w:bCs/>
              </w:rPr>
              <w:t>Dispozicija mora biti</w:t>
            </w:r>
            <w:r w:rsidR="00DB61B5" w:rsidRPr="00F7020C">
              <w:rPr>
                <w:b/>
                <w:bCs/>
              </w:rPr>
              <w:t xml:space="preserve"> jezikovno in pravopisno praviln</w:t>
            </w:r>
            <w:r w:rsidRPr="00F7020C">
              <w:rPr>
                <w:b/>
                <w:bCs/>
              </w:rPr>
              <w:t>a</w:t>
            </w:r>
            <w:r w:rsidR="006C2A91" w:rsidRPr="00F7020C">
              <w:rPr>
                <w:b/>
                <w:bCs/>
              </w:rPr>
              <w:t>!</w:t>
            </w:r>
          </w:p>
          <w:p w14:paraId="7DA911C8" w14:textId="498F4836" w:rsidR="00DB61B5" w:rsidRPr="00E94DD3" w:rsidRDefault="00DB61B5" w:rsidP="00DB61B5">
            <w:r w:rsidRPr="00F7020C">
              <w:rPr>
                <w:b/>
                <w:bCs/>
              </w:rPr>
              <w:t xml:space="preserve">Tehnične specifikacije: velikost pisave </w:t>
            </w:r>
            <w:r w:rsidR="0025755A" w:rsidRPr="00F7020C">
              <w:rPr>
                <w:b/>
                <w:bCs/>
              </w:rPr>
              <w:t>1</w:t>
            </w:r>
            <w:r w:rsidR="00D8467E" w:rsidRPr="00F7020C">
              <w:rPr>
                <w:b/>
                <w:bCs/>
              </w:rPr>
              <w:t>1</w:t>
            </w:r>
            <w:r w:rsidR="0025755A" w:rsidRPr="00F7020C">
              <w:rPr>
                <w:b/>
                <w:bCs/>
              </w:rPr>
              <w:t xml:space="preserve"> </w:t>
            </w:r>
            <w:r w:rsidRPr="00F7020C">
              <w:rPr>
                <w:b/>
                <w:bCs/>
              </w:rPr>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DA0B0" w14:textId="77777777" w:rsidR="008A3C94" w:rsidRDefault="008A3C94" w:rsidP="00490830">
      <w:pPr>
        <w:spacing w:after="0" w:line="240" w:lineRule="auto"/>
      </w:pPr>
      <w:r>
        <w:separator/>
      </w:r>
    </w:p>
  </w:endnote>
  <w:endnote w:type="continuationSeparator" w:id="0">
    <w:p w14:paraId="455ADA22" w14:textId="77777777" w:rsidR="008A3C94" w:rsidRDefault="008A3C94"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518FD" w14:textId="77777777" w:rsidR="008A3C94" w:rsidRDefault="008A3C94" w:rsidP="00490830">
      <w:pPr>
        <w:spacing w:after="0" w:line="240" w:lineRule="auto"/>
      </w:pPr>
      <w:r>
        <w:separator/>
      </w:r>
    </w:p>
  </w:footnote>
  <w:footnote w:type="continuationSeparator" w:id="0">
    <w:p w14:paraId="3436DFD4" w14:textId="77777777" w:rsidR="008A3C94" w:rsidRDefault="008A3C94"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658DD"/>
    <w:rsid w:val="00176733"/>
    <w:rsid w:val="001771A1"/>
    <w:rsid w:val="0017799F"/>
    <w:rsid w:val="00183607"/>
    <w:rsid w:val="0019416D"/>
    <w:rsid w:val="0019473F"/>
    <w:rsid w:val="00196B23"/>
    <w:rsid w:val="0019757F"/>
    <w:rsid w:val="001B392C"/>
    <w:rsid w:val="001D3AD9"/>
    <w:rsid w:val="00235893"/>
    <w:rsid w:val="00242991"/>
    <w:rsid w:val="00245279"/>
    <w:rsid w:val="002545F3"/>
    <w:rsid w:val="00255F2B"/>
    <w:rsid w:val="0025755A"/>
    <w:rsid w:val="00274E6D"/>
    <w:rsid w:val="00294D6A"/>
    <w:rsid w:val="002C79FE"/>
    <w:rsid w:val="002D14F8"/>
    <w:rsid w:val="002E3A91"/>
    <w:rsid w:val="0031116D"/>
    <w:rsid w:val="00320AAD"/>
    <w:rsid w:val="00322AA3"/>
    <w:rsid w:val="00323200"/>
    <w:rsid w:val="00331D3D"/>
    <w:rsid w:val="003543C3"/>
    <w:rsid w:val="00403B2E"/>
    <w:rsid w:val="00405C9D"/>
    <w:rsid w:val="004200C2"/>
    <w:rsid w:val="00466015"/>
    <w:rsid w:val="00477298"/>
    <w:rsid w:val="00490830"/>
    <w:rsid w:val="004B2BA7"/>
    <w:rsid w:val="004B3F9C"/>
    <w:rsid w:val="004D2AF4"/>
    <w:rsid w:val="00526739"/>
    <w:rsid w:val="005C07D7"/>
    <w:rsid w:val="005C120F"/>
    <w:rsid w:val="005C65AD"/>
    <w:rsid w:val="005F20D6"/>
    <w:rsid w:val="00641A4F"/>
    <w:rsid w:val="00692E05"/>
    <w:rsid w:val="006A3536"/>
    <w:rsid w:val="006C2A91"/>
    <w:rsid w:val="006D43E4"/>
    <w:rsid w:val="006F2F6F"/>
    <w:rsid w:val="00700F0A"/>
    <w:rsid w:val="00701797"/>
    <w:rsid w:val="00723D24"/>
    <w:rsid w:val="007360D9"/>
    <w:rsid w:val="00741A05"/>
    <w:rsid w:val="00746E19"/>
    <w:rsid w:val="00765694"/>
    <w:rsid w:val="007879C2"/>
    <w:rsid w:val="00790E91"/>
    <w:rsid w:val="007B01A4"/>
    <w:rsid w:val="007B3926"/>
    <w:rsid w:val="007F2E76"/>
    <w:rsid w:val="008006D1"/>
    <w:rsid w:val="00804DD0"/>
    <w:rsid w:val="0081774F"/>
    <w:rsid w:val="008350B1"/>
    <w:rsid w:val="00852544"/>
    <w:rsid w:val="008712D6"/>
    <w:rsid w:val="00873621"/>
    <w:rsid w:val="008A3C94"/>
    <w:rsid w:val="008A515F"/>
    <w:rsid w:val="008B093D"/>
    <w:rsid w:val="008D7CAF"/>
    <w:rsid w:val="008E28FE"/>
    <w:rsid w:val="00900D43"/>
    <w:rsid w:val="00913E15"/>
    <w:rsid w:val="009164A6"/>
    <w:rsid w:val="00917672"/>
    <w:rsid w:val="00921950"/>
    <w:rsid w:val="009219D4"/>
    <w:rsid w:val="00923367"/>
    <w:rsid w:val="009453BD"/>
    <w:rsid w:val="00945EC6"/>
    <w:rsid w:val="0099154D"/>
    <w:rsid w:val="009E368F"/>
    <w:rsid w:val="009F4266"/>
    <w:rsid w:val="009F57CB"/>
    <w:rsid w:val="00A17EAE"/>
    <w:rsid w:val="00A21DBC"/>
    <w:rsid w:val="00A31FDD"/>
    <w:rsid w:val="00A41541"/>
    <w:rsid w:val="00A456BD"/>
    <w:rsid w:val="00A516B9"/>
    <w:rsid w:val="00A64794"/>
    <w:rsid w:val="00AA614A"/>
    <w:rsid w:val="00AB3E5A"/>
    <w:rsid w:val="00AC0D2D"/>
    <w:rsid w:val="00AF42C0"/>
    <w:rsid w:val="00B04602"/>
    <w:rsid w:val="00B638C8"/>
    <w:rsid w:val="00BD029C"/>
    <w:rsid w:val="00BD0446"/>
    <w:rsid w:val="00BD0C46"/>
    <w:rsid w:val="00BE3B5B"/>
    <w:rsid w:val="00BF244F"/>
    <w:rsid w:val="00BF41D7"/>
    <w:rsid w:val="00BF4E29"/>
    <w:rsid w:val="00C13F25"/>
    <w:rsid w:val="00C17169"/>
    <w:rsid w:val="00C37048"/>
    <w:rsid w:val="00C411C1"/>
    <w:rsid w:val="00C55A51"/>
    <w:rsid w:val="00C868BE"/>
    <w:rsid w:val="00CC4DBD"/>
    <w:rsid w:val="00CE39D0"/>
    <w:rsid w:val="00CF0E48"/>
    <w:rsid w:val="00D35393"/>
    <w:rsid w:val="00D414CE"/>
    <w:rsid w:val="00D41BF9"/>
    <w:rsid w:val="00D54940"/>
    <w:rsid w:val="00D64B76"/>
    <w:rsid w:val="00D8467E"/>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A405E"/>
    <w:rsid w:val="00EB48A5"/>
    <w:rsid w:val="00EC749E"/>
    <w:rsid w:val="00ED081B"/>
    <w:rsid w:val="00ED0C51"/>
    <w:rsid w:val="00EE2C54"/>
    <w:rsid w:val="00EE6DB6"/>
    <w:rsid w:val="00EF7846"/>
    <w:rsid w:val="00F12701"/>
    <w:rsid w:val="00F215DF"/>
    <w:rsid w:val="00F27211"/>
    <w:rsid w:val="00F3156D"/>
    <w:rsid w:val="00F37129"/>
    <w:rsid w:val="00F434AC"/>
    <w:rsid w:val="00F6188D"/>
    <w:rsid w:val="00F626F2"/>
    <w:rsid w:val="00F65310"/>
    <w:rsid w:val="00F7020C"/>
    <w:rsid w:val="00F75F16"/>
    <w:rsid w:val="00F91974"/>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Props1.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2.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4.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273</Words>
  <Characters>7262</Characters>
  <Application>Microsoft Office Word</Application>
  <DocSecurity>0</DocSecurity>
  <Lines>60</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teja Mlakar</cp:lastModifiedBy>
  <cp:revision>2</cp:revision>
  <dcterms:created xsi:type="dcterms:W3CDTF">2026-05-21T13:11:00Z</dcterms:created>
  <dcterms:modified xsi:type="dcterms:W3CDTF">2026-05-2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